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0048C" w:rsidP="009344FF">
      <w:r w:rsidRPr="0070048C">
        <w:t>This manuscript can be published in the Journal of Scientific Research and Reports</w:t>
      </w:r>
      <w:r w:rsidR="00A63011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22FBD" w:rsidRPr="00A2702A" w:rsidRDefault="007F31F5" w:rsidP="009344FF">
      <w:proofErr w:type="spellStart"/>
      <w:r w:rsidRPr="00A2702A">
        <w:t>Dr.</w:t>
      </w:r>
      <w:proofErr w:type="spellEnd"/>
      <w:r w:rsidRPr="00A2702A">
        <w:t xml:space="preserve"> </w:t>
      </w:r>
      <w:proofErr w:type="spellStart"/>
      <w:r w:rsidRPr="00A2702A">
        <w:t>Surapong</w:t>
      </w:r>
      <w:proofErr w:type="spellEnd"/>
      <w:r w:rsidRPr="00A2702A">
        <w:t xml:space="preserve"> </w:t>
      </w:r>
      <w:proofErr w:type="spellStart"/>
      <w:r w:rsidRPr="00A2702A">
        <w:t>Pinitglang</w:t>
      </w:r>
      <w:proofErr w:type="spellEnd"/>
      <w:r w:rsidRPr="00A2702A">
        <w:t>, University of the Thai Chamb</w:t>
      </w:r>
      <w:bookmarkStart w:id="0" w:name="_GoBack"/>
      <w:bookmarkEnd w:id="0"/>
      <w:r w:rsidRPr="00A2702A">
        <w:t>er of Commerce, Thailand</w:t>
      </w:r>
    </w:p>
    <w:sectPr w:rsidR="00C22FBD" w:rsidRPr="00A270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U2sTA2MDAwsjBW0lEKTi0uzszPAykwrAUAHVIFVSwAAAA="/>
  </w:docVars>
  <w:rsids>
    <w:rsidRoot w:val="00A72896"/>
    <w:rsid w:val="002605E3"/>
    <w:rsid w:val="002C0B2C"/>
    <w:rsid w:val="0070048C"/>
    <w:rsid w:val="007F31F5"/>
    <w:rsid w:val="009344FF"/>
    <w:rsid w:val="009F328F"/>
    <w:rsid w:val="00A2702A"/>
    <w:rsid w:val="00A63011"/>
    <w:rsid w:val="00A72896"/>
    <w:rsid w:val="00C22FBD"/>
    <w:rsid w:val="00EF4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62EB3"/>
  <w15:docId w15:val="{8E19674D-1CC8-44D8-B578-F1107679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12T13:24:00Z</dcterms:modified>
</cp:coreProperties>
</file>